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งานแถลงข่าวเปิดตัว</w:t>
      </w:r>
      <w:r>
        <w:t xml:space="preserve"> </w:t>
      </w:r>
      <w:r>
        <w:t xml:space="preserve">โครงการขยายผลเครือข่ายอุดมศึกษาเพื่อพัฒนาศักยภาพคนพิการ</w:t>
      </w:r>
      <w:r>
        <w:t xml:space="preserve"> </w:t>
      </w: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พ.ค</w:t>
      </w:r>
      <w:r>
        <w:t xml:space="preserve"> </w:t>
      </w:r>
      <w:r>
        <w:t xml:space="preserve">25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องทุนส่งเสริมและพัฒนาคุณภาพชีวิตคนพิการครับ ประธานสภาอุตสาหกรรมแห่งประเทศไทยครับ ส่งเสริมมหาวิทยาลัยพระจอมเกล้าธนบุรีครับ ผู้แทนจากมหาวิทยาลัยผู้แทนจากมหาวิทยาลัยเชียงใหม่ครับ ผู้แทนมหาวิทยาลัยสวนดุสิต วิทยาเขตสุพรรณบุรี ครับ จากสถาบันมหาวิทยาลัยผู้บริหารมหาวิทยาลัยเทคโนโลยีพระจอมเกล้าธนบุรีครับ ผู้บริหารมหาวิทยาลัยเครือข่าย ผู้บริหารจากกระทรวงการพัฒนาสังคมและความมั่นคงของมนุษย์ครับ และเอกชนครับ ตลอดจนพี่น้องคนพิการและพี่น้องสื่อมวลชนแขกผู้มีเกียรติทุกท่านในวันนี้ครับ ขอต้อนรับทุก ๆ ท่านครับ เข้าสู่การแถลงข่าวการขยาผลเครือข่าย คนพิการเพื่อการประกอบอาชีพ ผ่านโมเดลการฝึกอบรม-ฝึกงานคนพิการ มจธ. ครับ ซึ่งงานครั้งนี้เราจัดทำทางมหาวิทยาลัยเทคโนโลยีพระจอมเกล้าธนบุรีนะครับ โดยงานครั้งนี้ครับ เราได้รับการสนับสนุนงบประมาณจากกองทุนส่งเสริม และพัฒนาคุณภาพชีวิตคนพิการคโดยจัดขึ้นในวันพฤหัสบดี ที่ 9 พฤษภาคม 2567 ที่ Auditroium ชั้น 7อาคาร Exchage ชั้น 7 ของในเครือมหาวิทยาลัยพระจอมเกล้า // ค่ะ ดิฉันค่ะ นางสาวเมราณี ด้านการเคลื่อนไหว อดีตนักศึกษาทุนเพชรพระจอมเกล้า ระดับปริญญาตรีและปริญญาโท คณะครุศาสตร์อุตสาหกรรมและเทคโนโลยีมหาวิทยาลัยพระจอมเกล้าธนบุรี ปัจจุบันค่ะ ปฏิบัติการในตำแหน่งสังกัดส่วนการศึกษาต่อเนื่อมหาวิทยาลัยเทคโนโลยีพระจอมเกล้าธนบุรี</w:t>
      </w:r>
    </w:p>
    <w:p>
      <w:pPr>
        <w:pStyle w:val="BodyText"/>
      </w:pPr>
      <w:r>
        <w:t xml:space="preserve">(พิธีกรชาย) ครับ แล้วอยู่กับกระผมนะครับ นายฮานีฟ ไวยสินธุ์ ที่ 4 จากมหาวิทยาลัยเทคโนโลยีพระจอมเกล้าเรามีพี่ล่ามภาษามือนะครับ จะอยู่บนหน้าจอที่ทุก ๆ ท่านเฆ็นทางขวามือนะครับ ก็จะมี 2 ท่านด้วยนะครับ ด้าบนจอนะครับ นางสาวนายจารุพัฒน์ หิรัญศรีตระกูล นะครับ และทางศูนย์บริการถ่ายทอดการสื่อสารแห่งประเทศไทย หรือ TTRS นะครับ และบนหน้าจอด้านบนสุดนะครับ เป็น Sub Titนะครับ เป็น Subtitle แบบสดนะครับ หลายคนอาจจะฟังผมไม่ทันทันสามารถอ่าน Subtitle ด้านบนได้นะครับระบบถอดความเสียงพูดแบบทันต่อเวลาผ่านระบบสื่อสารทางไกลนะครับ ซึ่งได้รับการอนุเคราะห์จาก สำนักงานวิทยาศาสตร์และเทคโนโลยีแห่งชาติ หรือ สวทช. นั่นเองครับ เราทั้ง 2 คนนะคะ รู้สึกเป็นเกียรติอย่างยที่ได้เป็นส่วนหนึ่งในงานวันนี้นะคะ แล้วรับหน้าที่เป็นพิธีกรได้มาพบกับทุกท่านในวันนี้ค่ะ จากการดำเนินโครงการ ฝึกอบรม-ฝึกงานคนพิการ มหาวิทยาลัยพระจอมเกล้าธนบุรี ที่เริ่มดำเนินการมาตั้งแต่ปี 2557 2557 จนถึงปัจจุบัน มหาวิทยาลัยเทคโนโลยีพระจอมเกล้าธนบุรี และหน่วยงานภาครัฐและเอกชนค่ะ ในการเข้ามาช่วยเหลือกลุ่มคนพิการให้มีการประกอบอาชีพได้ โดยการจัดฝึกอบรม-ฝึกงานคนพิการด้านการฝึกงานในอาชีพที่เหมาะสมกับความต้องการของสถานประกอบการและความสามารถของคนพิการ โดยนำกลไกทาง พรบ.ส่งเสริมพัฒนาคุณภาพชีวิตคนพิการ พุทธศักราช 2550 และแก้ไขเพิ่มเติม ฉบับที่ 2 พุทธศักราช 2556 มาตรา 35 ช่วยในการขับเคลื่อนโครงการ และมีความสำเร็จในการอบรมตามโครงการรวมทั้งสิ้น 10 รุ่นค่ะ การดำเนินการจัดการดังกล่าวนะครับ โดยทางกระทรวงพัฒนาสังคมและความมั่นคงของมนุษย์ครับ นำโดยนายวราวุธ ศิลปอาชา รัฐมนตรีว่าการกระทรวงการพัฒนาสังคมและความมั่นคงของมนุษย์ ครับ ท่านได้เล็งเห็นถึงความเท่าเทียมจึงได้ให้ทาง มจธ. ครับ ได้มีเครือข่ายอุดมศึกษาเพื่อพัฒนาศักยภาพคนพิการในการประกอบอาชีพนะครับ ผ่านการฝึกอบรม ฝึกงาน มจมีวัตถุประสงค์ด้านการฝึกงาน มจธ. นะครับ เพื่อส่งเสริมและสนับสนุนให้สถานศึกษาดำเนินโครงการศักยภาพคนพิการ ให้คึนพิการมีอาชีพ ได้ครับ เพื่อส่งเสริมให้สถาบันการศึกษาร่วมมือกับกับสถานประกอบการครับ โดยการดำเนินการครับ เราได้มีงบประมาณจากกองทุนส่งเสริมและพัฒนาคุณภาพชีวิตคนพิการ กรมส่งเสริมและพัฒนาคุณภาพชีวิตคนพิการ ครับ โดยเราได้ดำเนินงานร่วมกับอีก 5 สถาบันการศึกษาชั้นนำ ซึ่งได้แก่ มหาวิทยาลัยขอนแก่นครับ มหาวิทยาลัยเชียงใหม่ มหาวิทยาลัยสงขลานครินทร์ครับ มหาวิทยาเขตสุพรรณบุรีครับ ครับ // ค่ะ บัดนี้ได้เวลาอันสมควรแล้ว ดิฉันขอนำทุกท่านเข้าสู่ช่วงการแถลงอย่างเป็นทางการเลยนะคะ ในลำดับแรกนี้ เป็นการกล่าวรายงาน และกล่าวร่วมมือของโครงการและขยายผลเครือข่ายอุดมศึกษาเพื่อการพัฒนาศักยภาพคนพิการเพื่อการประกอบอาชีพประกอบอาชีพผ่านโมเดลการฝึกอบรม ฝึกงานคนพิการ มจธ. โดยในวันนี้ค่ะ เราได้รับเกียรติจากเครือข่ายอุดมศึกษาทั้ง 6 แห่ง ขึ้นกล่าวรายงานและกล่าวถึงความร่วมมือของโครงการ จึงขอเรียนเชิญค่ะ ทั้ง 6 ท่านขึ้นบนเวทีตามลำดับดังต่อไปนี้ค่ะ ครับ ท่านแรกครับ ขอเรียนเชิญนายสัตว์แพทย์ชูชาติ กมลเลิศ จากมหาวิทยาลัยขอนแก่นครับ ถ้าพร้อมแล้วขอเชิญเลย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 ครับ เรียนท่านรัฐมนตรีว่าการกระทรวงพัฒนาสังคมและความมั่นคงของมนุษย์ ครับ ท่านวราวุธ ศิลปอาชา นะครับ เรียนท่านรองปลัดกระทรวง พม. นะครับ กรมส่งเสริมและพัฒนาคุณภาพชีวิตคนพิการนะครับ ท่านอธิการบดี ท่านผู้บริหารของ มจธ. แล้วก็ผู้บริหารของมหาวิทยาลัยแขกผู้มีเกียรติและสื่อมวลชนทุกท่านนะครับ มหาวิทยาลัยขอนแก่นนะครับ ท่านอธิการบดี ท่านรองศาสตราจารย์นายแพทย์ชาญชัย นะครับ ได้มอบหมายให้สำนักงานวิชาการ ได้มีส่วนที่รับผิดชอบในเรื่องของเข้ามามีส่วนร่วมในโครงการนะครับ พัฒนาศักยภาพในการจ้างงานคนพิการในครั้งนี้นะครับ ซึ่งมหาวิทยาลัยขอนแก่นนะครับ ต้องขอบคุณ มจธ. ขอบคุณ พม. เป็นอย่างสูงยิ่งที่เปิดโอกาสให้ทางมหาวิทยาลัยขอนแก่นของเรานะครับ ได้มีส่วนร่วมที่สำคัญ ได้ช่วยในการดึงเอาศักยภาพของคณาจารย์ของคณาจารย์นะครับ ของมหาวิทยาลัยขอนแก่น มาช่วยส่งเสริมและพัฒนาศักยภาพของคนพิการเพื่อให้สอดคล้องกับความต้องการของผู้ประกอบการในการที่จะจ้างงานนะครับ แล้วก็บรรลุตามวัตถุประสงค์ของโครงการ ที่มีการจัดขึ้นได้รับการสนับสนุนงบประมาณจากกองทุนในส่วนของทางสำนักบริการวิชาการ เราเรียกว่าเราได้มีการเรียกว่าเตรียมความพร้อมนะครับ เราได้ออกพบปะแล้วก็ไปนำเสนอโครงการกับเครือข่ายซึ่งมีประสบการณ์และก็มีความสำเร็จในเรื่องของการจ้างงานคนพิการนะครับ ไม่ว่าจะเป็นท่านนายแพทย์ อภิสิทธิ์ วรางกูล ประธานมูลนิธิโรงพยาบาลอุบลรัตน์ ในส่วนของนายแพทย์วิชัย ทางโนอกจากนั้นเราก็ไปหารือกับ พม. ขอนแก่น จัดหางานจังหวัดขอนแก่นนะครับ และรวมไปถึงในอนาคต เราก็จะเชื่อมโยงไปในส่วนของประธานหอการค้าแล้วก็ในส่วนของทางสภาอุตสาหกรรมจังหวัดนะครับ ตรงนี้ก็เป็นแนวทางในการที่เราจะได้ดำเนินการต่อไป และนอกจากนั้น ต้องขอบคุณ มจธ. นะครับ ในช่วงปลายเดือนนี้ได้เดินทางเพื่อที่จะเรียกว่าไปทำความเข้าใจนะครับ ให้กับแนวทางในฐานะที่เป็นรุ่นพี่ที่ดำเนินการโครงการนี้นะครับ เราเชื่อมั่นนะครับ ว่าโครงการนี้จะสร้างคุณประโยชน์คนพิการได้อย่างดียิ่งขอบคุณครับ สวัสดีครับ อาจารย์ชูชาตินะครับขอขอบคุณท่านอาจารย์ชูชาตินะครับ ที่ได้ให้เกียรติขึ้นมาบนเวที ขอเรียนเชิญ ผศ. ดร.ชัยณรงค์ เหลืองวิลัย จากมหาวิทยาลัยเชียงใหม่ ขอเรียนเชิญครับ</w:t>
      </w:r>
    </w:p>
    <w:p>
      <w:pPr>
        <w:pStyle w:val="BodyText"/>
      </w:pPr>
      <w:r>
        <w:t xml:space="preserve">[เสียงปรบมือ]เรียนท่านรัฐมนตรี แขกผู้มีเกียรติทุกท่านนะครับ ในนามของมหาวิทยาลัยเชียงใหม่ก็อยากจะมาเล่าให้ฟังนะครับว่าในภารกิจของรอบนี้ มช. จะทำอะไรนะครับ จริง ๆ แล้ว การมาร่วมภารกิจครั้งนี้นะครับ เป็นการท้าทายของมหาวิทยาลัยเชียงใหม่ แต่เป็นความท้าทายที่เรายินดี เพราะว่าการท้าทายจะทำให้เราได้เกิดการเปลี่ยนแปลงนะครับ มช. ก็มีประสบการณ์ในการดูแลนักศึกษาผู้พิการสัก 20 ปีแล้วนะครับ แล้วก็ความสำเร็จที่เรามีเรียกว่าเราจะส่งน้อง ๆ ที่มีงานทำไม่น้อยกว่า 80 เปอร์เซ็นต์แต่นี่ เป็นความท้าทายใหม่นะครับ แต่เป็นความท้าทายที่เราจะร่วมมือกับกระทรวงพัฒนาสังคมและความมั่นคงของมนุษย์นะครับ เพื่อพัฒนาศักยภาพนะครับ ปีนี้ มช. จะแบ่งภารกิจของเราเป็น 3 ส่วนนะครับ ส่วนที่ 1 กับเราอาจจะยังไม่รู้ว่าเขาต้องการอะไรSkill อะไรของเขา เราจะหาตรงนั้นให้เจอ ส่วนที่ 2 ที่เขาอาจจะรู้แล้วนะครับ เขาอยากกับผู้ประกอบการ แต่เราต้อง matching กับผู้ประกอบการด้วยกันชวนกันมาคุยกันนะครับ ว่าเราอยากได้ Skill แบบไหน เราจะหาหลักสูตรและ Train เขา นี่คือกลุ่มที่ 2 นะครับ ส่วนกลุ่มที่ 3 ขณะนี้นะครับ เราก็มีหน่วยงาน Learning แล้วก็มีธุรกิ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งานแถลงข่าวเปิดตัว โครงการขยายผลเครือข่ายอุดมศึกษาเพื่อพัฒนาศักยภาพคนพิการ วันพฤหัสบดีที่ 9 พ.ค 2567</dc:title>
  <dc:creator/>
  <cp:keywords/>
  <dcterms:created xsi:type="dcterms:W3CDTF">2025-03-04T10:27:05Z</dcterms:created>
  <dcterms:modified xsi:type="dcterms:W3CDTF">2025-03-04T10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มีนาคม 2568 เวลา 14.43 น.</vt:lpwstr>
  </property>
  <property fmtid="{D5CDD505-2E9C-101B-9397-08002B2CF9AE}" pid="3" name="subtitle">
    <vt:lpwstr/>
  </property>
</Properties>
</file>